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Board Meeting Minutes</w:t>
      </w:r>
    </w:p>
    <w:p w14:paraId="7A660529" w14:textId="405A7073" w:rsidR="006D0204" w:rsidRPr="00BF67C7" w:rsidRDefault="00ED2A04" w:rsidP="008F19D7">
      <w:pPr>
        <w:spacing w:after="120"/>
        <w:jc w:val="center"/>
        <w:rPr>
          <w:rFonts w:ascii="Eras Light ITC" w:hAnsi="Eras Light ITC" w:cs="Narkisim"/>
          <w:b/>
        </w:rPr>
      </w:pPr>
      <w:r>
        <w:rPr>
          <w:rFonts w:ascii="Eras Light ITC" w:hAnsi="Eras Light ITC" w:cs="Narkisim"/>
          <w:b/>
        </w:rPr>
        <w:t>May</w:t>
      </w:r>
      <w:r w:rsidR="008B35A5">
        <w:rPr>
          <w:rFonts w:ascii="Eras Light ITC" w:hAnsi="Eras Light ITC" w:cs="Narkisim"/>
          <w:b/>
        </w:rPr>
        <w:t xml:space="preserve"> </w:t>
      </w:r>
      <w:r w:rsidR="004C26F0">
        <w:rPr>
          <w:rFonts w:ascii="Eras Light ITC" w:hAnsi="Eras Light ITC" w:cs="Narkisim"/>
          <w:b/>
        </w:rPr>
        <w:t>1</w:t>
      </w:r>
      <w:r>
        <w:rPr>
          <w:rFonts w:ascii="Eras Light ITC" w:hAnsi="Eras Light ITC" w:cs="Narkisim"/>
          <w:b/>
        </w:rPr>
        <w:t>1</w:t>
      </w:r>
      <w:r w:rsidR="008B35A5">
        <w:rPr>
          <w:rFonts w:ascii="Eras Light ITC" w:hAnsi="Eras Light ITC" w:cs="Narkisim"/>
          <w:b/>
          <w:vertAlign w:val="superscript"/>
        </w:rPr>
        <w:t>th</w:t>
      </w:r>
      <w:r w:rsidR="006D0204" w:rsidRPr="00BF67C7">
        <w:rPr>
          <w:rFonts w:ascii="Eras Light ITC" w:hAnsi="Eras Light ITC" w:cs="Narkisim"/>
          <w:b/>
        </w:rPr>
        <w:t xml:space="preserve">, </w:t>
      </w:r>
      <w:r w:rsidR="008F19D7" w:rsidRPr="00BF67C7">
        <w:rPr>
          <w:rFonts w:ascii="Eras Light ITC" w:hAnsi="Eras Light ITC" w:cs="Narkisim"/>
          <w:b/>
        </w:rPr>
        <w:t>20</w:t>
      </w:r>
      <w:r w:rsidR="008F19D7">
        <w:rPr>
          <w:rFonts w:ascii="Eras Light ITC" w:hAnsi="Eras Light ITC" w:cs="Narkisim"/>
          <w:b/>
        </w:rPr>
        <w:t>26,</w:t>
      </w:r>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8F19D7">
      <w:pPr>
        <w:spacing w:after="120"/>
        <w:rPr>
          <w:rFonts w:ascii="Eras Light ITC" w:hAnsi="Eras Light ITC" w:cs="Narkisim"/>
        </w:rPr>
      </w:pPr>
    </w:p>
    <w:p w14:paraId="541E1827" w14:textId="5E66D9AA" w:rsidR="00CD6939" w:rsidRPr="00CD6939" w:rsidRDefault="00ED2A04" w:rsidP="008F19D7">
      <w:pPr>
        <w:spacing w:after="120"/>
        <w:rPr>
          <w:rFonts w:ascii="Eras Light ITC" w:hAnsi="Eras Light ITC" w:cs="Narkisim"/>
        </w:rPr>
      </w:pPr>
      <w:r w:rsidRPr="00CD6939">
        <w:rPr>
          <w:rFonts w:ascii="Eras Light ITC" w:hAnsi="Eras Light ITC" w:cs="Narkisim"/>
        </w:rPr>
        <w:t>The Board of Trustees of the South Salt Lake Valley Mosquito Abatement District (SSLVMAD), Salt Lake County, State of Utah, met via an electronic board meeting via Zoom with an anchor location established at the District offices at 7308 Airport Road, West Jordan, Utah.</w:t>
      </w:r>
    </w:p>
    <w:p w14:paraId="020092A8" w14:textId="14482DA5" w:rsidR="006D0204" w:rsidRDefault="006D0204" w:rsidP="008F19D7">
      <w:pPr>
        <w:spacing w:after="12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E17EA5">
        <w:rPr>
          <w:rFonts w:ascii="Eras Light ITC" w:hAnsi="Eras Light ITC" w:cs="Narkisim"/>
        </w:rPr>
        <w:t>:</w:t>
      </w:r>
      <w:r w:rsidR="009D5934">
        <w:rPr>
          <w:rFonts w:ascii="Eras Light ITC" w:hAnsi="Eras Light ITC" w:cs="Narkisim"/>
        </w:rPr>
        <w:t xml:space="preserve"> </w:t>
      </w:r>
      <w:r w:rsidR="002C5724">
        <w:rPr>
          <w:rFonts w:ascii="Eras Light ITC" w:hAnsi="Eras Light ITC" w:cs="Narkisim"/>
        </w:rPr>
        <w:t xml:space="preserve">Tarrah Anderson (Herriman), </w:t>
      </w:r>
      <w:r w:rsidR="004C26F0">
        <w:rPr>
          <w:rFonts w:ascii="Eras Light ITC" w:hAnsi="Eras Light ITC" w:cs="Narkisim"/>
        </w:rPr>
        <w:t xml:space="preserve">Jeff Bossard (Brighton), </w:t>
      </w:r>
      <w:r w:rsidR="00CB63B2" w:rsidRPr="00BF67C7">
        <w:rPr>
          <w:rFonts w:ascii="Eras Light ITC" w:hAnsi="Eras Light ITC" w:cs="Narkisim"/>
        </w:rPr>
        <w:t xml:space="preserve">Silvia </w:t>
      </w:r>
      <w:proofErr w:type="spellStart"/>
      <w:r w:rsidR="00CB63B2" w:rsidRPr="00BF67C7">
        <w:rPr>
          <w:rFonts w:ascii="Eras Light ITC" w:hAnsi="Eras Light ITC" w:cs="Narkisim"/>
        </w:rPr>
        <w:t>Catten</w:t>
      </w:r>
      <w:proofErr w:type="spellEnd"/>
      <w:r w:rsidR="00CB63B2" w:rsidRPr="00BF67C7">
        <w:rPr>
          <w:rFonts w:ascii="Eras Light ITC" w:hAnsi="Eras Light ITC" w:cs="Narkisim"/>
        </w:rPr>
        <w:t xml:space="preserve"> (Millcreek)</w:t>
      </w:r>
      <w:r w:rsidR="00CB63B2">
        <w:rPr>
          <w:rFonts w:ascii="Eras Light ITC" w:hAnsi="Eras Light ITC" w:cs="Narkisim"/>
        </w:rPr>
        <w:t>,</w:t>
      </w:r>
      <w:r w:rsidR="00CB63B2" w:rsidRPr="00EF2079">
        <w:rPr>
          <w:rFonts w:ascii="Eras Light ITC" w:hAnsi="Eras Light ITC" w:cs="Narkisim"/>
        </w:rPr>
        <w:t xml:space="preserve"> </w:t>
      </w:r>
      <w:r w:rsidR="001141B9">
        <w:rPr>
          <w:rFonts w:ascii="Eras Light ITC" w:hAnsi="Eras Light ITC" w:cs="Narkisim"/>
        </w:rPr>
        <w:t xml:space="preserve">Don Christensen (West Valley), </w:t>
      </w:r>
      <w:r w:rsidR="00B71CA8" w:rsidRPr="0C846469">
        <w:rPr>
          <w:rFonts w:ascii="Eras Light ITC" w:hAnsi="Eras Light ITC" w:cs="Narkisim"/>
        </w:rPr>
        <w:t xml:space="preserve">Brad Gilson (Draper), </w:t>
      </w:r>
      <w:r w:rsidR="00CB63B2" w:rsidRPr="0C846469">
        <w:rPr>
          <w:rFonts w:ascii="Eras Light ITC" w:hAnsi="Eras Light ITC" w:cs="Narkisim"/>
        </w:rPr>
        <w:t xml:space="preserve">Paul Glover (Midvale), </w:t>
      </w:r>
      <w:r w:rsidR="002C5724">
        <w:rPr>
          <w:rFonts w:ascii="Eras Light ITC" w:hAnsi="Eras Light ITC" w:cs="Narkisim"/>
        </w:rPr>
        <w:t xml:space="preserve">Kelvin Green (West Jordan), </w:t>
      </w:r>
      <w:r w:rsidR="006D5CD5">
        <w:rPr>
          <w:rFonts w:ascii="Eras Light ITC" w:hAnsi="Eras Light ITC" w:cs="Narkisim"/>
        </w:rPr>
        <w:t xml:space="preserve">Kathie Johnson (South Jordan), </w:t>
      </w:r>
      <w:r w:rsidR="004C26F0">
        <w:rPr>
          <w:rFonts w:ascii="Eras Light ITC" w:hAnsi="Eras Light ITC" w:cs="Narkisim"/>
        </w:rPr>
        <w:t xml:space="preserve">Chris Merket (South Salt Lake), </w:t>
      </w:r>
      <w:r w:rsidR="007C0F4A" w:rsidRPr="00BF67C7">
        <w:rPr>
          <w:rFonts w:ascii="Eras Light ITC" w:hAnsi="Eras Light ITC" w:cs="Narkisim"/>
        </w:rPr>
        <w:t>Kristie Overson (Taylorsville)</w:t>
      </w:r>
      <w:r w:rsidR="007C0F4A">
        <w:rPr>
          <w:rFonts w:ascii="Eras Light ITC" w:hAnsi="Eras Light ITC" w:cs="Narkisim"/>
        </w:rPr>
        <w:t xml:space="preserve">, </w:t>
      </w:r>
      <w:r w:rsidR="00C76397">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D30895">
        <w:rPr>
          <w:rFonts w:ascii="Eras Light ITC" w:hAnsi="Eras Light ITC" w:cs="Narkisim"/>
        </w:rPr>
        <w:t xml:space="preserve">Shannon Smith (Riverton), </w:t>
      </w:r>
      <w:r w:rsidR="008B35A5" w:rsidRPr="00BF67C7">
        <w:rPr>
          <w:rFonts w:ascii="Eras Light ITC" w:hAnsi="Eras Light ITC" w:cs="Narkisim"/>
        </w:rPr>
        <w:t>Laverne Snow (Murray</w:t>
      </w:r>
      <w:r w:rsidR="008B35A5">
        <w:rPr>
          <w:rFonts w:ascii="Eras Light ITC" w:hAnsi="Eras Light ITC" w:cs="Narkisim"/>
        </w:rPr>
        <w:t>)</w:t>
      </w:r>
      <w:r w:rsidR="0020777E">
        <w:rPr>
          <w:rFonts w:ascii="Eras Light ITC" w:hAnsi="Eras Light ITC" w:cs="Narkisim"/>
        </w:rPr>
        <w:t xml:space="preserve">, </w:t>
      </w:r>
      <w:r w:rsidR="00ED2A04">
        <w:rPr>
          <w:rFonts w:ascii="Eras Light ITC" w:hAnsi="Eras Light ITC" w:cs="Narkisim"/>
        </w:rPr>
        <w:t xml:space="preserve">and </w:t>
      </w:r>
      <w:r w:rsidR="00D30895">
        <w:rPr>
          <w:rFonts w:ascii="Eras Light ITC" w:hAnsi="Eras Light ITC" w:cs="Narkisim"/>
        </w:rPr>
        <w:t>David Sundwall (Holladay,</w:t>
      </w:r>
      <w:r w:rsidR="007C0F4A">
        <w:rPr>
          <w:rFonts w:ascii="Eras Light ITC" w:hAnsi="Eras Light ITC" w:cs="Narkisim"/>
        </w:rPr>
        <w:t>.</w:t>
      </w:r>
    </w:p>
    <w:p w14:paraId="0298F7D4" w14:textId="300BE058" w:rsidR="006D0204" w:rsidRDefault="006D0204" w:rsidP="008F19D7">
      <w:pPr>
        <w:spacing w:after="12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EF2079" w:rsidRPr="00EF2079">
        <w:rPr>
          <w:rFonts w:ascii="Eras Light ITC" w:hAnsi="Eras Light ITC" w:cs="Narkisim"/>
        </w:rPr>
        <w:t xml:space="preserve"> </w:t>
      </w:r>
      <w:r w:rsidR="00D30895">
        <w:rPr>
          <w:rFonts w:ascii="Eras Light ITC" w:hAnsi="Eras Light ITC" w:cs="Narkisim"/>
        </w:rPr>
        <w:t>Kathleen Bailey (</w:t>
      </w:r>
      <w:proofErr w:type="spellStart"/>
      <w:r w:rsidR="00D30895">
        <w:rPr>
          <w:rFonts w:ascii="Eras Light ITC" w:hAnsi="Eras Light ITC" w:cs="Narkisim"/>
        </w:rPr>
        <w:t>Copperton</w:t>
      </w:r>
      <w:proofErr w:type="spellEnd"/>
      <w:r w:rsidR="00D30895">
        <w:rPr>
          <w:rFonts w:ascii="Eras Light ITC" w:hAnsi="Eras Light ITC" w:cs="Narkisim"/>
        </w:rPr>
        <w:t xml:space="preserve">), </w:t>
      </w:r>
      <w:r w:rsidR="00FA0FBB">
        <w:rPr>
          <w:rFonts w:ascii="Eras Light ITC" w:hAnsi="Eras Light ITC" w:cs="Narkisim"/>
        </w:rPr>
        <w:t>Ellen Birrell</w:t>
      </w:r>
      <w:r w:rsidR="00FA0FBB" w:rsidRPr="0C846469">
        <w:rPr>
          <w:rFonts w:ascii="Eras Light ITC" w:hAnsi="Eras Light ITC" w:cs="Narkisim"/>
        </w:rPr>
        <w:t xml:space="preserve"> (Cottonwood Heights),</w:t>
      </w:r>
      <w:r w:rsidR="00E17EA5">
        <w:rPr>
          <w:rFonts w:ascii="Eras Light ITC" w:hAnsi="Eras Light ITC" w:cs="Narkisim"/>
        </w:rPr>
        <w:t xml:space="preserve"> </w:t>
      </w:r>
      <w:r w:rsidR="00CB63B2">
        <w:rPr>
          <w:rFonts w:ascii="Eras Light ITC" w:hAnsi="Eras Light ITC" w:cs="Narkisim"/>
        </w:rPr>
        <w:t>Ty Brewer (Holladay</w:t>
      </w:r>
      <w:r w:rsidR="00FA0FBB">
        <w:rPr>
          <w:rFonts w:ascii="Eras Light ITC" w:hAnsi="Eras Light ITC" w:cs="Narkisim"/>
        </w:rPr>
        <w:t>)</w:t>
      </w:r>
      <w:r w:rsidR="00ED2A04">
        <w:rPr>
          <w:rFonts w:ascii="Eras Light ITC" w:hAnsi="Eras Light ITC" w:cs="Narkisim"/>
        </w:rPr>
        <w:t>, and</w:t>
      </w:r>
      <w:r w:rsidR="00ED2A04" w:rsidRPr="00ED2A04">
        <w:rPr>
          <w:rFonts w:ascii="Eras Light ITC" w:hAnsi="Eras Light ITC" w:cs="Narkisim"/>
        </w:rPr>
        <w:t xml:space="preserve"> </w:t>
      </w:r>
      <w:r w:rsidR="00ED2A04">
        <w:rPr>
          <w:rFonts w:ascii="Eras Light ITC" w:hAnsi="Eras Light ITC" w:cs="Narkisim"/>
        </w:rPr>
        <w:t>Greg Wilding (Bluffdale).</w:t>
      </w:r>
    </w:p>
    <w:p w14:paraId="558C3A72" w14:textId="52AA5BCC" w:rsidR="006D0204" w:rsidRPr="00BF67C7" w:rsidRDefault="006D0204" w:rsidP="008F19D7">
      <w:pPr>
        <w:spacing w:after="120"/>
        <w:rPr>
          <w:rFonts w:ascii="Eras Light ITC" w:hAnsi="Eras Light ITC" w:cs="Narkisim"/>
        </w:rPr>
      </w:pPr>
      <w:r w:rsidRPr="00BF67C7">
        <w:rPr>
          <w:rFonts w:ascii="Eras Light ITC" w:hAnsi="Eras Light ITC" w:cs="Narkisim"/>
        </w:rPr>
        <w:t>Also attending were</w:t>
      </w:r>
      <w:r w:rsidR="008E4888">
        <w:rPr>
          <w:rFonts w:ascii="Eras Light ITC" w:hAnsi="Eras Light ITC" w:cs="Narkisim"/>
        </w:rPr>
        <w:t xml:space="preserve"> </w:t>
      </w:r>
      <w:r w:rsidR="00376932">
        <w:rPr>
          <w:rFonts w:ascii="Eras Light ITC" w:hAnsi="Eras Light ITC" w:cs="Narkisim"/>
        </w:rPr>
        <w:t>Dan McBride</w:t>
      </w:r>
      <w:r w:rsidR="008C56AC">
        <w:rPr>
          <w:rFonts w:ascii="Eras Light ITC" w:hAnsi="Eras Light ITC" w:cs="Narkisim"/>
        </w:rPr>
        <w:t xml:space="preserve"> (District Manager)</w:t>
      </w:r>
      <w:r w:rsidR="006D5CD5">
        <w:rPr>
          <w:rFonts w:ascii="Eras Light ITC" w:hAnsi="Eras Light ITC" w:cs="Narkisim"/>
        </w:rPr>
        <w:t xml:space="preserve">, </w:t>
      </w:r>
      <w:r w:rsidR="007C0F4A">
        <w:rPr>
          <w:rFonts w:ascii="Eras Light ITC" w:hAnsi="Eras Light ITC" w:cs="Narkisim"/>
        </w:rPr>
        <w:t>Eric Gardner</w:t>
      </w:r>
      <w:r w:rsidR="008C56AC">
        <w:rPr>
          <w:rFonts w:ascii="Eras Light ITC" w:hAnsi="Eras Light ITC" w:cs="Narkisim"/>
        </w:rPr>
        <w:t xml:space="preserve"> (Assistant Board Clerk)</w:t>
      </w:r>
      <w:r w:rsidR="008E4888">
        <w:rPr>
          <w:rFonts w:ascii="Eras Light ITC" w:hAnsi="Eras Light ITC" w:cs="Narkisim"/>
        </w:rPr>
        <w:t xml:space="preserve">, </w:t>
      </w:r>
      <w:r w:rsidR="00FA0FBB">
        <w:rPr>
          <w:rFonts w:ascii="Eras Light ITC" w:hAnsi="Eras Light ITC" w:cs="Narkisim"/>
        </w:rPr>
        <w:t xml:space="preserve">Gene Drake, </w:t>
      </w:r>
      <w:r w:rsidR="00D30895">
        <w:rPr>
          <w:rFonts w:ascii="Eras Light ITC" w:hAnsi="Eras Light ITC" w:cs="Narkisim"/>
        </w:rPr>
        <w:t>Lorrin Colby Jr.</w:t>
      </w:r>
      <w:r w:rsidR="004C26F0">
        <w:rPr>
          <w:rFonts w:ascii="Eras Light ITC" w:hAnsi="Eras Light ITC" w:cs="Narkisim"/>
        </w:rPr>
        <w:t>, and Ryan Mahoney.</w:t>
      </w:r>
    </w:p>
    <w:p w14:paraId="61BD255B" w14:textId="613433C5"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w:t>
      </w:r>
      <w:proofErr w:type="spellStart"/>
      <w:r w:rsidR="00CB63B2">
        <w:rPr>
          <w:rFonts w:ascii="Eras Light ITC" w:hAnsi="Eras Light ITC" w:cs="Narkisim"/>
        </w:rPr>
        <w:t>Catten</w:t>
      </w:r>
      <w:proofErr w:type="spellEnd"/>
      <w:r w:rsidR="000D4A88">
        <w:rPr>
          <w:rFonts w:ascii="Eras Light ITC" w:hAnsi="Eras Light ITC" w:cs="Narkisim"/>
        </w:rPr>
        <w:t xml:space="preserve"> </w:t>
      </w:r>
      <w:r w:rsidRPr="00F5671F">
        <w:rPr>
          <w:rFonts w:ascii="Eras Light ITC" w:hAnsi="Eras Light ITC" w:cs="Narkisim"/>
        </w:rPr>
        <w:t>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4C26F0">
        <w:rPr>
          <w:rFonts w:ascii="Eras Light ITC" w:hAnsi="Eras Light ITC" w:cs="Narkisim"/>
        </w:rPr>
        <w:t>0</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060A256E" w14:textId="1333B551" w:rsidR="00CB63B2" w:rsidRPr="002908A7" w:rsidRDefault="006D0204" w:rsidP="00FA0FBB">
      <w:pPr>
        <w:numPr>
          <w:ilvl w:val="0"/>
          <w:numId w:val="5"/>
        </w:numPr>
        <w:spacing w:after="12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53C25EC7" w14:textId="19AD41A8" w:rsidR="000D1A97"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Approve Minutes</w:t>
      </w:r>
      <w:r w:rsidRPr="00BF67C7">
        <w:rPr>
          <w:rFonts w:ascii="Eras Light ITC" w:hAnsi="Eras Light ITC" w:cs="Narkisim"/>
        </w:rPr>
        <w:t xml:space="preserve">. </w:t>
      </w:r>
      <w:r w:rsidR="00ED2A04">
        <w:rPr>
          <w:rFonts w:ascii="Eras Light ITC" w:hAnsi="Eras Light ITC" w:cs="Narkisim"/>
        </w:rPr>
        <w:t>Risk</w:t>
      </w:r>
      <w:r w:rsidR="00EF2079">
        <w:rPr>
          <w:rFonts w:ascii="Eras Light ITC" w:hAnsi="Eras Light ITC" w:cs="Narkisim"/>
        </w:rPr>
        <w:t xml:space="preserve"> moved to approve the minutes of the </w:t>
      </w:r>
      <w:r w:rsidR="00ED2A04">
        <w:rPr>
          <w:rFonts w:ascii="Eras Light ITC" w:hAnsi="Eras Light ITC" w:cs="Narkisim"/>
        </w:rPr>
        <w:t xml:space="preserve">April </w:t>
      </w:r>
      <w:r w:rsidR="00EF2079">
        <w:rPr>
          <w:rFonts w:ascii="Eras Light ITC" w:hAnsi="Eras Light ITC" w:cs="Narkisim"/>
        </w:rPr>
        <w:t>Board meeting</w:t>
      </w:r>
      <w:r w:rsidR="00E90070">
        <w:rPr>
          <w:rFonts w:ascii="Eras Light ITC" w:hAnsi="Eras Light ITC" w:cs="Narkisim"/>
        </w:rPr>
        <w:t>.</w:t>
      </w:r>
      <w:r w:rsidR="00EF2079">
        <w:rPr>
          <w:rFonts w:ascii="Eras Light ITC" w:hAnsi="Eras Light ITC" w:cs="Narkisim"/>
        </w:rPr>
        <w:t xml:space="preserve"> </w:t>
      </w:r>
      <w:r w:rsidR="00ED2A04">
        <w:rPr>
          <w:rFonts w:ascii="Eras Light ITC" w:hAnsi="Eras Light ITC" w:cs="Narkisim"/>
        </w:rPr>
        <w:t xml:space="preserve">Snow </w:t>
      </w:r>
      <w:r w:rsidR="00CB63B2">
        <w:rPr>
          <w:rFonts w:ascii="Eras Light ITC" w:hAnsi="Eras Light ITC" w:cs="Narkisim"/>
        </w:rPr>
        <w:t>seconded</w:t>
      </w:r>
      <w:r w:rsidR="00EF2079">
        <w:rPr>
          <w:rFonts w:ascii="Eras Light ITC" w:hAnsi="Eras Light ITC" w:cs="Narkisim"/>
        </w:rPr>
        <w:t xml:space="preserve"> the </w:t>
      </w:r>
      <w:r w:rsidR="005E38B9">
        <w:rPr>
          <w:rFonts w:ascii="Eras Light ITC" w:hAnsi="Eras Light ITC" w:cs="Narkisim"/>
        </w:rPr>
        <w:t>motion,</w:t>
      </w:r>
      <w:r w:rsidR="00EF2079">
        <w:rPr>
          <w:rFonts w:ascii="Eras Light ITC" w:hAnsi="Eras Light ITC" w:cs="Narkisim"/>
        </w:rPr>
        <w:t xml:space="preserve"> and the motion carried with all in favor</w:t>
      </w:r>
      <w:r w:rsidR="00CB63B2">
        <w:rPr>
          <w:rFonts w:ascii="Eras Light ITC" w:hAnsi="Eras Light ITC" w:cs="Narkisim"/>
        </w:rPr>
        <w:t>.</w:t>
      </w:r>
      <w:r w:rsidR="004C26F0">
        <w:rPr>
          <w:rFonts w:ascii="Eras Light ITC" w:hAnsi="Eras Light ITC" w:cs="Narkisim"/>
        </w:rPr>
        <w:t xml:space="preserve"> </w:t>
      </w:r>
      <w:r w:rsidR="00ED2A04">
        <w:rPr>
          <w:rFonts w:ascii="Eras Light ITC" w:hAnsi="Eras Light ITC" w:cs="Narkisim"/>
        </w:rPr>
        <w:t>Green</w:t>
      </w:r>
      <w:r w:rsidR="004C26F0">
        <w:rPr>
          <w:rFonts w:ascii="Eras Light ITC" w:hAnsi="Eras Light ITC" w:cs="Narkisim"/>
        </w:rPr>
        <w:t xml:space="preserve"> and </w:t>
      </w:r>
      <w:r w:rsidR="00ED2A04">
        <w:rPr>
          <w:rFonts w:ascii="Eras Light ITC" w:hAnsi="Eras Light ITC" w:cs="Narkisim"/>
        </w:rPr>
        <w:t>Johnson</w:t>
      </w:r>
      <w:r w:rsidR="004C26F0">
        <w:rPr>
          <w:rFonts w:ascii="Eras Light ITC" w:hAnsi="Eras Light ITC" w:cs="Narkisim"/>
        </w:rPr>
        <w:t xml:space="preserve"> were absent for the vote.</w:t>
      </w:r>
    </w:p>
    <w:p w14:paraId="16A56427" w14:textId="38CE8D7A" w:rsidR="004C26F0" w:rsidRDefault="00ED2A04" w:rsidP="004C26F0">
      <w:pPr>
        <w:pStyle w:val="ListParagraph"/>
        <w:numPr>
          <w:ilvl w:val="0"/>
          <w:numId w:val="5"/>
        </w:numPr>
        <w:spacing w:after="240"/>
        <w:contextualSpacing/>
        <w:rPr>
          <w:rFonts w:ascii="Eras Light ITC" w:hAnsi="Eras Light ITC" w:cs="Narkisim"/>
          <w:sz w:val="26"/>
          <w:szCs w:val="26"/>
        </w:rPr>
      </w:pPr>
      <w:r w:rsidRPr="00ED2A04">
        <w:rPr>
          <w:rFonts w:ascii="Eras Light ITC" w:hAnsi="Eras Light ITC" w:cs="Narkisim"/>
          <w:b/>
          <w:bCs/>
        </w:rPr>
        <w:t>Soliciting the Services of the Employer’s Council for Salary Survey</w:t>
      </w:r>
    </w:p>
    <w:p w14:paraId="2F6497ED" w14:textId="4CEB2D74" w:rsidR="00ED2A04" w:rsidRDefault="00EC6644" w:rsidP="00ED2A04">
      <w:pPr>
        <w:pStyle w:val="ListParagraph"/>
        <w:spacing w:after="240"/>
        <w:contextualSpacing/>
        <w:rPr>
          <w:rFonts w:ascii="Eras Light ITC" w:hAnsi="Eras Light ITC" w:cs="Narkisim"/>
          <w:sz w:val="26"/>
          <w:szCs w:val="26"/>
        </w:rPr>
      </w:pPr>
      <w:r w:rsidRPr="00EC6644">
        <w:rPr>
          <w:rFonts w:ascii="Eras Light ITC" w:hAnsi="Eras Light ITC" w:cs="Narkisim"/>
          <w:sz w:val="26"/>
          <w:szCs w:val="26"/>
        </w:rPr>
        <w:t>McBride</w:t>
      </w:r>
      <w:r w:rsidR="00ED2A04">
        <w:rPr>
          <w:rFonts w:ascii="Eras Light ITC" w:hAnsi="Eras Light ITC" w:cs="Narkisim"/>
          <w:sz w:val="26"/>
          <w:szCs w:val="26"/>
        </w:rPr>
        <w:t xml:space="preserve"> recommended that discussion of soliciting the services of the Empl</w:t>
      </w:r>
      <w:r w:rsidR="00CF1085">
        <w:rPr>
          <w:rFonts w:ascii="Eras Light ITC" w:hAnsi="Eras Light ITC" w:cs="Narkisim"/>
          <w:sz w:val="26"/>
          <w:szCs w:val="26"/>
        </w:rPr>
        <w:t>o</w:t>
      </w:r>
      <w:r w:rsidR="00ED2A04">
        <w:rPr>
          <w:rFonts w:ascii="Eras Light ITC" w:hAnsi="Eras Light ITC" w:cs="Narkisim"/>
          <w:sz w:val="26"/>
          <w:szCs w:val="26"/>
        </w:rPr>
        <w:t>yer’s Council for a salary survey be postponed until following the completion of the audit. Green moved to postpone the discussion; Price seconded the motion and the motion carried with all in favor.</w:t>
      </w:r>
    </w:p>
    <w:p w14:paraId="6221D9A4" w14:textId="21812875" w:rsidR="0027766B" w:rsidRPr="00ED2A04" w:rsidRDefault="0027766B" w:rsidP="00ED2A04">
      <w:pPr>
        <w:pStyle w:val="ListParagraph"/>
        <w:spacing w:after="240"/>
        <w:contextualSpacing/>
        <w:rPr>
          <w:rFonts w:ascii="Eras Light ITC" w:hAnsi="Eras Light ITC" w:cs="Narkisim"/>
          <w:sz w:val="26"/>
          <w:szCs w:val="26"/>
        </w:rPr>
      </w:pPr>
    </w:p>
    <w:p w14:paraId="3710A1DF" w14:textId="019CD9A5" w:rsidR="00FB1AD4" w:rsidRPr="006E1E20" w:rsidRDefault="006E1E20" w:rsidP="00175BD3">
      <w:pPr>
        <w:pStyle w:val="ListParagraph"/>
        <w:numPr>
          <w:ilvl w:val="0"/>
          <w:numId w:val="5"/>
        </w:numPr>
        <w:spacing w:before="240" w:after="120"/>
        <w:contextualSpacing/>
        <w:rPr>
          <w:rFonts w:ascii="Eras Light ITC" w:hAnsi="Eras Light ITC" w:cs="Narkisim"/>
        </w:rPr>
      </w:pPr>
      <w:r w:rsidRPr="006E1E20">
        <w:rPr>
          <w:rFonts w:ascii="Eras Light ITC" w:hAnsi="Eras Light ITC" w:cs="Narkisim"/>
          <w:b/>
          <w:bCs/>
          <w:sz w:val="26"/>
          <w:szCs w:val="26"/>
        </w:rPr>
        <w:t>Conditions of the District</w:t>
      </w:r>
    </w:p>
    <w:p w14:paraId="6BFE3381" w14:textId="122924C3" w:rsidR="00975053" w:rsidRDefault="00975053" w:rsidP="008F19D7">
      <w:pPr>
        <w:pStyle w:val="ListParagraph"/>
        <w:spacing w:after="120"/>
        <w:rPr>
          <w:rFonts w:ascii="Eras Light ITC" w:hAnsi="Eras Light ITC" w:cs="Narkisim"/>
        </w:rPr>
      </w:pPr>
      <w:r>
        <w:rPr>
          <w:rFonts w:ascii="Eras Light ITC" w:hAnsi="Eras Light ITC" w:cs="Narkisim"/>
        </w:rPr>
        <w:t xml:space="preserve">McBride reported that the mosquito season </w:t>
      </w:r>
      <w:r w:rsidR="00ED2A04">
        <w:rPr>
          <w:rFonts w:ascii="Eras Light ITC" w:hAnsi="Eras Light ITC" w:cs="Narkisim"/>
        </w:rPr>
        <w:t xml:space="preserve">is underway and that, so far, water levels are low. He noted that </w:t>
      </w:r>
      <w:r w:rsidR="00AC7CC7">
        <w:rPr>
          <w:rFonts w:ascii="Eras Light ITC" w:hAnsi="Eras Light ITC" w:cs="Narkisim"/>
        </w:rPr>
        <w:t>the District has increased the number of adult mosquito surveillance locations and hired a good size seasonal crew. He expressed confidence that the District is prepared to address mosquito problems early.</w:t>
      </w:r>
    </w:p>
    <w:p w14:paraId="2DEFEAC2" w14:textId="578C63A1" w:rsidR="00AC7CC7" w:rsidRDefault="00AC7CC7" w:rsidP="00AC7CC7">
      <w:pPr>
        <w:pStyle w:val="ListParagraph"/>
        <w:spacing w:after="120"/>
        <w:rPr>
          <w:rFonts w:ascii="Eras Light ITC" w:hAnsi="Eras Light ITC" w:cs="Narkisim"/>
        </w:rPr>
      </w:pPr>
      <w:r>
        <w:rPr>
          <w:rFonts w:ascii="Eras Light ITC" w:hAnsi="Eras Light ITC" w:cs="Narkisim"/>
        </w:rPr>
        <w:t xml:space="preserve">McBride noted that he was attending the American Mosquito Control Association (AMCA) Washington Conference held the week of Board meeting in May. Additional conferences in 2026 include the Utah Mosquito Abatement Association annual meeting to be held in October and the annual meeting of the Utah Association of Special Districts in November. In early 2027 the annual meetings of the West Central </w:t>
      </w:r>
      <w:r>
        <w:rPr>
          <w:rFonts w:ascii="Eras Light ITC" w:hAnsi="Eras Light ITC" w:cs="Narkisim"/>
        </w:rPr>
        <w:lastRenderedPageBreak/>
        <w:t>Mosquito and Vector Control Association and AMCA will be held in Layton, UT and St. Louis, MO respectively.</w:t>
      </w:r>
    </w:p>
    <w:p w14:paraId="2F821F1A" w14:textId="10214C31" w:rsidR="00AC7CC7" w:rsidRDefault="00AC7CC7" w:rsidP="008F19D7">
      <w:pPr>
        <w:pStyle w:val="ListParagraph"/>
        <w:spacing w:after="120"/>
        <w:rPr>
          <w:rFonts w:ascii="Eras Light ITC" w:hAnsi="Eras Light ITC" w:cs="Narkisim"/>
        </w:rPr>
      </w:pPr>
      <w:r>
        <w:rPr>
          <w:rFonts w:ascii="Eras Light ITC" w:hAnsi="Eras Light ITC" w:cs="Narkisim"/>
        </w:rPr>
        <w:t>McBride reminded Board members of required Open and Public Meeting and Special District Board Member training requirements and thanked those that have already submitted documentation. He noted that the audit is ongoing and that a draft report should be available to the audit committee soon.</w:t>
      </w:r>
    </w:p>
    <w:p w14:paraId="027DCBE6" w14:textId="432C3F7D" w:rsidR="00AC7CC7" w:rsidRDefault="00AC7CC7" w:rsidP="008F19D7">
      <w:pPr>
        <w:pStyle w:val="ListParagraph"/>
        <w:spacing w:after="120"/>
        <w:rPr>
          <w:rFonts w:ascii="Eras Light ITC" w:hAnsi="Eras Light ITC" w:cs="Narkisim"/>
        </w:rPr>
      </w:pPr>
      <w:r>
        <w:rPr>
          <w:rFonts w:ascii="Eras Light ITC" w:hAnsi="Eras Light ITC" w:cs="Narkisim"/>
        </w:rPr>
        <w:t>As part of a safety report McBride reported relevant goals</w:t>
      </w:r>
      <w:r w:rsidR="00026FED">
        <w:rPr>
          <w:rFonts w:ascii="Eras Light ITC" w:hAnsi="Eras Light ITC" w:cs="Narkisim"/>
        </w:rPr>
        <w:t>,</w:t>
      </w:r>
      <w:r>
        <w:rPr>
          <w:rFonts w:ascii="Eras Light ITC" w:hAnsi="Eras Light ITC" w:cs="Narkisim"/>
        </w:rPr>
        <w:t xml:space="preserve"> includ</w:t>
      </w:r>
      <w:r w:rsidR="00026FED">
        <w:rPr>
          <w:rFonts w:ascii="Eras Light ITC" w:hAnsi="Eras Light ITC" w:cs="Narkisim"/>
        </w:rPr>
        <w:t>ing</w:t>
      </w:r>
      <w:r>
        <w:rPr>
          <w:rFonts w:ascii="Eras Light ITC" w:hAnsi="Eras Light ITC" w:cs="Narkisim"/>
        </w:rPr>
        <w:t xml:space="preserve"> safety training for seasonal employees</w:t>
      </w:r>
      <w:r w:rsidR="00026FED">
        <w:rPr>
          <w:rFonts w:ascii="Eras Light ITC" w:hAnsi="Eras Light ITC" w:cs="Narkisim"/>
        </w:rPr>
        <w:t>,</w:t>
      </w:r>
      <w:r>
        <w:rPr>
          <w:rFonts w:ascii="Eras Light ITC" w:hAnsi="Eras Light ITC" w:cs="Narkisim"/>
        </w:rPr>
        <w:t xml:space="preserve"> had been accomplished. He reported that one close call, four minor first-aid incidents, and a minor workers compensation claim had been reported since the previous board meeting and are under investigation.</w:t>
      </w:r>
      <w:r w:rsidR="0023560D">
        <w:rPr>
          <w:rFonts w:ascii="Eras Light ITC" w:hAnsi="Eras Light ITC" w:cs="Narkisim"/>
        </w:rPr>
        <w:t xml:space="preserve"> In response to a question from </w:t>
      </w:r>
      <w:proofErr w:type="spellStart"/>
      <w:r w:rsidR="0023560D">
        <w:rPr>
          <w:rFonts w:ascii="Eras Light ITC" w:hAnsi="Eras Light ITC" w:cs="Narkisim"/>
        </w:rPr>
        <w:t>Catten</w:t>
      </w:r>
      <w:proofErr w:type="spellEnd"/>
      <w:r w:rsidR="0023560D">
        <w:rPr>
          <w:rFonts w:ascii="Eras Light ITC" w:hAnsi="Eras Light ITC" w:cs="Narkisim"/>
        </w:rPr>
        <w:t>, McBride explained that the incidents were minor bumps and bruises and one sprain treated at a clinic. He explained that management has been emphasizing reporting of even minor incidents or injuries to facilitate investigation and implementation of corrective actions to prevent more serious incidents.</w:t>
      </w:r>
    </w:p>
    <w:p w14:paraId="448C42B3" w14:textId="79FB1E81" w:rsidR="009F0597" w:rsidRDefault="00026FED" w:rsidP="009F0597">
      <w:pPr>
        <w:pStyle w:val="ListParagraph"/>
        <w:spacing w:after="120"/>
        <w:rPr>
          <w:rFonts w:ascii="Eras Light ITC" w:hAnsi="Eras Light ITC" w:cs="Narkisim"/>
        </w:rPr>
      </w:pPr>
      <w:r>
        <w:rPr>
          <w:rFonts w:ascii="Eras Light ITC" w:hAnsi="Eras Light ITC" w:cs="Narkisim"/>
        </w:rPr>
        <w:t>McBride described ongoing community outreach and reported increased calls for service following outreach efforts. He indicated that he would be sending mosquito messaging information to city public information officers</w:t>
      </w:r>
      <w:r w:rsidR="009F0597">
        <w:rPr>
          <w:rFonts w:ascii="Eras Light ITC" w:hAnsi="Eras Light ITC" w:cs="Narkisim"/>
        </w:rPr>
        <w:t xml:space="preserve"> (PIO)</w:t>
      </w:r>
      <w:r>
        <w:rPr>
          <w:rFonts w:ascii="Eras Light ITC" w:hAnsi="Eras Light ITC" w:cs="Narkisim"/>
        </w:rPr>
        <w:t>.</w:t>
      </w:r>
      <w:r w:rsidR="009F0597">
        <w:rPr>
          <w:rFonts w:ascii="Eras Light ITC" w:hAnsi="Eras Light ITC" w:cs="Narkisim"/>
        </w:rPr>
        <w:t xml:space="preserve"> Merket noted updated contact information for South Salt Lake City’s PIO, and Risk asked to receive the same information going to PIOs.</w:t>
      </w:r>
    </w:p>
    <w:p w14:paraId="05AE2B9F" w14:textId="1E39F94B" w:rsidR="00247211" w:rsidRDefault="00247211" w:rsidP="008F19D7">
      <w:pPr>
        <w:pStyle w:val="ListParagraph"/>
        <w:numPr>
          <w:ilvl w:val="0"/>
          <w:numId w:val="5"/>
        </w:numPr>
        <w:spacing w:after="120"/>
        <w:rPr>
          <w:rFonts w:ascii="Eras Light ITC" w:hAnsi="Eras Light ITC" w:cs="Narkisim"/>
          <w:b/>
          <w:bCs/>
        </w:rPr>
      </w:pPr>
      <w:r w:rsidRPr="00890B9F">
        <w:rPr>
          <w:rFonts w:ascii="Eras Light ITC" w:hAnsi="Eras Light ITC" w:cs="Narkisim"/>
          <w:b/>
          <w:bCs/>
        </w:rPr>
        <w:t xml:space="preserve">Board Meeting Items for </w:t>
      </w:r>
      <w:r w:rsidR="009F0597">
        <w:rPr>
          <w:rFonts w:ascii="Eras Light ITC" w:hAnsi="Eras Light ITC" w:cs="Narkisim"/>
          <w:b/>
          <w:bCs/>
        </w:rPr>
        <w:t>June</w:t>
      </w:r>
      <w:r w:rsidRPr="00890B9F">
        <w:rPr>
          <w:rFonts w:ascii="Eras Light ITC" w:hAnsi="Eras Light ITC" w:cs="Narkisim"/>
          <w:b/>
          <w:bCs/>
        </w:rPr>
        <w:t xml:space="preserve"> </w:t>
      </w:r>
      <w:r w:rsidR="009F0597">
        <w:rPr>
          <w:rFonts w:ascii="Eras Light ITC" w:hAnsi="Eras Light ITC" w:cs="Narkisim"/>
          <w:b/>
          <w:bCs/>
        </w:rPr>
        <w:t>8</w:t>
      </w:r>
      <w:r w:rsidRPr="00890B9F">
        <w:rPr>
          <w:rFonts w:ascii="Eras Light ITC" w:hAnsi="Eras Light ITC" w:cs="Narkisim"/>
          <w:b/>
          <w:bCs/>
          <w:vertAlign w:val="superscript"/>
        </w:rPr>
        <w:t>th</w:t>
      </w:r>
      <w:r w:rsidRPr="00890B9F">
        <w:rPr>
          <w:rFonts w:ascii="Eras Light ITC" w:hAnsi="Eras Light ITC" w:cs="Narkisim"/>
          <w:b/>
          <w:bCs/>
        </w:rPr>
        <w:t xml:space="preserve"> Meeting</w:t>
      </w:r>
    </w:p>
    <w:p w14:paraId="0E745F53" w14:textId="2C623086" w:rsidR="00A31A48" w:rsidRPr="00A31A48" w:rsidRDefault="009F0597" w:rsidP="00A31A48">
      <w:pPr>
        <w:pStyle w:val="ListParagraph"/>
        <w:spacing w:after="120"/>
        <w:rPr>
          <w:rFonts w:ascii="Eras Light ITC" w:hAnsi="Eras Light ITC" w:cs="Narkisim"/>
        </w:rPr>
      </w:pPr>
      <w:r>
        <w:rPr>
          <w:rFonts w:ascii="Eras Light ITC" w:hAnsi="Eras Light ITC" w:cs="Narkisim"/>
        </w:rPr>
        <w:t xml:space="preserve">Agenda items for the June meeting should include a review of the audit, and a vote </w:t>
      </w:r>
      <w:r w:rsidR="00CF1085">
        <w:rPr>
          <w:rFonts w:ascii="Eras Light ITC" w:hAnsi="Eras Light ITC" w:cs="Narkisim"/>
        </w:rPr>
        <w:t>on</w:t>
      </w:r>
      <w:r>
        <w:rPr>
          <w:rFonts w:ascii="Eras Light ITC" w:hAnsi="Eras Light ITC" w:cs="Narkisim"/>
        </w:rPr>
        <w:t xml:space="preserve"> </w:t>
      </w:r>
      <w:r w:rsidR="00CF1085">
        <w:rPr>
          <w:rFonts w:ascii="Eras Light ITC" w:hAnsi="Eras Light ITC" w:cs="Narkisim"/>
        </w:rPr>
        <w:t xml:space="preserve">approval of </w:t>
      </w:r>
      <w:r>
        <w:rPr>
          <w:rFonts w:ascii="Eras Light ITC" w:hAnsi="Eras Light ITC" w:cs="Narkisim"/>
        </w:rPr>
        <w:t>the certified tax rate.</w:t>
      </w:r>
    </w:p>
    <w:p w14:paraId="0136B52D" w14:textId="77777777" w:rsidR="00591228" w:rsidRPr="00591228" w:rsidRDefault="00CB63B2" w:rsidP="002F16AA">
      <w:pPr>
        <w:pStyle w:val="ListParagraph"/>
        <w:numPr>
          <w:ilvl w:val="0"/>
          <w:numId w:val="5"/>
        </w:numPr>
        <w:spacing w:after="120"/>
        <w:rPr>
          <w:rFonts w:ascii="Eras Light ITC" w:hAnsi="Eras Light ITC" w:cs="Narkisim"/>
        </w:rPr>
      </w:pPr>
      <w:r w:rsidRPr="00591228">
        <w:rPr>
          <w:rFonts w:ascii="Eras Light ITC" w:hAnsi="Eras Light ITC" w:cs="Narkisim"/>
          <w:b/>
          <w:bCs/>
          <w:sz w:val="26"/>
          <w:szCs w:val="26"/>
        </w:rPr>
        <w:t xml:space="preserve">Approve Bills </w:t>
      </w:r>
    </w:p>
    <w:p w14:paraId="4C191F8A" w14:textId="51E8451C" w:rsidR="00591228" w:rsidRPr="00591228" w:rsidRDefault="00B642A9" w:rsidP="00591228">
      <w:pPr>
        <w:pStyle w:val="ListParagraph"/>
        <w:spacing w:after="120"/>
        <w:rPr>
          <w:rFonts w:ascii="Eras Light ITC" w:hAnsi="Eras Light ITC" w:cs="Narkisim"/>
        </w:rPr>
      </w:pPr>
      <w:r>
        <w:rPr>
          <w:rFonts w:ascii="Eras Light ITC" w:hAnsi="Eras Light ITC" w:cs="Narkisim"/>
          <w:sz w:val="26"/>
          <w:szCs w:val="26"/>
        </w:rPr>
        <w:t xml:space="preserve">A motion was made by </w:t>
      </w:r>
      <w:r w:rsidR="009F0597">
        <w:rPr>
          <w:rFonts w:ascii="Eras Light ITC" w:hAnsi="Eras Light ITC" w:cs="Narkisim"/>
          <w:sz w:val="26"/>
          <w:szCs w:val="26"/>
        </w:rPr>
        <w:t>Reynolds</w:t>
      </w:r>
      <w:r>
        <w:rPr>
          <w:rFonts w:ascii="Eras Light ITC" w:hAnsi="Eras Light ITC" w:cs="Narkisim"/>
          <w:sz w:val="26"/>
          <w:szCs w:val="26"/>
        </w:rPr>
        <w:t xml:space="preserve"> and seconded by </w:t>
      </w:r>
      <w:r w:rsidR="009F0597">
        <w:rPr>
          <w:rFonts w:ascii="Eras Light ITC" w:hAnsi="Eras Light ITC" w:cs="Narkisim"/>
          <w:sz w:val="26"/>
          <w:szCs w:val="26"/>
        </w:rPr>
        <w:t>Bossard</w:t>
      </w:r>
      <w:r>
        <w:rPr>
          <w:rFonts w:ascii="Eras Light ITC" w:hAnsi="Eras Light ITC" w:cs="Narkisim"/>
          <w:sz w:val="26"/>
          <w:szCs w:val="26"/>
        </w:rPr>
        <w:t xml:space="preserve"> to approve payment of the bills</w:t>
      </w:r>
      <w:r w:rsidR="00591228">
        <w:rPr>
          <w:rFonts w:ascii="Eras Light ITC" w:hAnsi="Eras Light ITC" w:cs="Narkisim"/>
          <w:sz w:val="26"/>
          <w:szCs w:val="26"/>
        </w:rPr>
        <w:t>. The motion carried with all in favor.</w:t>
      </w:r>
      <w:r w:rsidR="00EC6644">
        <w:rPr>
          <w:rFonts w:ascii="Eras Light ITC" w:hAnsi="Eras Light ITC" w:cs="Narkisim"/>
          <w:sz w:val="26"/>
          <w:szCs w:val="26"/>
        </w:rPr>
        <w:t xml:space="preserve"> </w:t>
      </w:r>
    </w:p>
    <w:p w14:paraId="7D57FA6C" w14:textId="58911BE7" w:rsidR="0089321A" w:rsidRPr="0089321A" w:rsidRDefault="006D0204" w:rsidP="00EC6644">
      <w:pPr>
        <w:pStyle w:val="ListParagraph"/>
        <w:numPr>
          <w:ilvl w:val="0"/>
          <w:numId w:val="5"/>
        </w:numPr>
        <w:spacing w:after="120"/>
        <w:rPr>
          <w:rFonts w:ascii="Eras Light ITC" w:hAnsi="Eras Light ITC" w:cs="Narkisim"/>
        </w:rPr>
      </w:pPr>
      <w:r w:rsidRPr="00591228">
        <w:rPr>
          <w:rFonts w:ascii="Eras Light ITC" w:hAnsi="Eras Light ITC" w:cs="Narkisim"/>
          <w:b/>
          <w:bCs/>
        </w:rPr>
        <w:t>Adjourn</w:t>
      </w:r>
      <w:r w:rsidRPr="00591228">
        <w:rPr>
          <w:rFonts w:ascii="Eras Light ITC" w:hAnsi="Eras Light ITC" w:cs="Narkisim"/>
        </w:rPr>
        <w:t xml:space="preserve">. </w:t>
      </w:r>
      <w:r w:rsidR="00170E6D" w:rsidRPr="00591228">
        <w:rPr>
          <w:rFonts w:ascii="Eras Light ITC" w:hAnsi="Eras Light ITC" w:cs="Narkisim"/>
        </w:rPr>
        <w:t xml:space="preserve"> </w:t>
      </w:r>
      <w:r w:rsidR="009F0597">
        <w:rPr>
          <w:rFonts w:ascii="Eras Light ITC" w:hAnsi="Eras Light ITC" w:cs="Narkisim"/>
        </w:rPr>
        <w:t>Smith</w:t>
      </w:r>
      <w:r w:rsidR="003967D0" w:rsidRPr="00591228">
        <w:rPr>
          <w:rFonts w:ascii="Eras Light ITC" w:hAnsi="Eras Light ITC" w:cs="Narkisim"/>
        </w:rPr>
        <w:t xml:space="preserve"> </w:t>
      </w:r>
      <w:r w:rsidR="00BC1C71" w:rsidRPr="00591228">
        <w:rPr>
          <w:rFonts w:ascii="Eras Light ITC" w:hAnsi="Eras Light ITC" w:cs="Narkisim"/>
        </w:rPr>
        <w:t>moved to adjourn the meeting</w:t>
      </w:r>
      <w:r w:rsidR="00CB63B2" w:rsidRPr="00591228">
        <w:rPr>
          <w:rFonts w:ascii="Eras Light ITC" w:hAnsi="Eras Light ITC" w:cs="Narkisim"/>
        </w:rPr>
        <w:t xml:space="preserve">, </w:t>
      </w:r>
      <w:r w:rsidR="00EC6644">
        <w:rPr>
          <w:rFonts w:ascii="Eras Light ITC" w:hAnsi="Eras Light ITC" w:cs="Narkisim"/>
        </w:rPr>
        <w:t>Green</w:t>
      </w:r>
      <w:r w:rsidR="0089321A" w:rsidRPr="00591228">
        <w:rPr>
          <w:rFonts w:ascii="Eras Light ITC" w:hAnsi="Eras Light ITC" w:cs="Narkisim"/>
        </w:rPr>
        <w:t xml:space="preserve"> </w:t>
      </w:r>
      <w:r w:rsidR="00CB63B2" w:rsidRPr="00591228">
        <w:rPr>
          <w:rFonts w:ascii="Eras Light ITC" w:hAnsi="Eras Light ITC" w:cs="Narkisim"/>
        </w:rPr>
        <w:t xml:space="preserve">seconded the </w:t>
      </w:r>
      <w:r w:rsidR="00630092" w:rsidRPr="00591228">
        <w:rPr>
          <w:rFonts w:ascii="Eras Light ITC" w:hAnsi="Eras Light ITC" w:cs="Narkisim"/>
        </w:rPr>
        <w:t>motion,</w:t>
      </w:r>
      <w:r w:rsidR="001566EC" w:rsidRPr="00591228">
        <w:rPr>
          <w:rFonts w:ascii="Eras Light ITC" w:hAnsi="Eras Light ITC" w:cs="Narkisim"/>
        </w:rPr>
        <w:t xml:space="preserve"> </w:t>
      </w:r>
      <w:r w:rsidR="00BC1C71" w:rsidRPr="00591228">
        <w:rPr>
          <w:rFonts w:ascii="Eras Light ITC" w:hAnsi="Eras Light ITC" w:cs="Narkisim"/>
        </w:rPr>
        <w:t xml:space="preserve">and the meeting was adjourned at </w:t>
      </w:r>
      <w:r w:rsidR="0089321A" w:rsidRPr="00591228">
        <w:rPr>
          <w:rFonts w:ascii="Eras Light ITC" w:hAnsi="Eras Light ITC" w:cs="Narkisim"/>
        </w:rPr>
        <w:t>2:</w:t>
      </w:r>
      <w:r w:rsidR="009F0597">
        <w:rPr>
          <w:rFonts w:ascii="Eras Light ITC" w:hAnsi="Eras Light ITC" w:cs="Narkisim"/>
        </w:rPr>
        <w:t>19</w:t>
      </w:r>
      <w:r w:rsidR="00BC1C71" w:rsidRPr="00591228">
        <w:rPr>
          <w:rFonts w:ascii="Eras Light ITC" w:hAnsi="Eras Light ITC" w:cs="Narkisim"/>
        </w:rPr>
        <w:t xml:space="preserve"> pm.</w:t>
      </w:r>
    </w:p>
    <w:sectPr w:rsidR="0089321A" w:rsidRPr="0089321A"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CBAB" w14:textId="77777777" w:rsidR="0009135F" w:rsidRDefault="0009135F" w:rsidP="006D0204">
      <w:r>
        <w:separator/>
      </w:r>
    </w:p>
  </w:endnote>
  <w:endnote w:type="continuationSeparator" w:id="0">
    <w:p w14:paraId="0FAFB22B" w14:textId="77777777" w:rsidR="0009135F" w:rsidRDefault="0009135F"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Arial"/>
    <w:panose1 w:val="020E0502050101010101"/>
    <w:charset w:val="00"/>
    <w:family w:val="swiss"/>
    <w:pitch w:val="variable"/>
    <w:sig w:usb0="00000803" w:usb1="00000000" w:usb2="00000000" w:usb3="00000000" w:csb0="00000021" w:csb1="00000000"/>
  </w:font>
  <w:font w:name="Eras Light ITC">
    <w:altName w:val="Eras"/>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422FE" w14:textId="77777777" w:rsidR="0009135F" w:rsidRDefault="0009135F" w:rsidP="006D0204">
      <w:r>
        <w:separator/>
      </w:r>
    </w:p>
  </w:footnote>
  <w:footnote w:type="continuationSeparator" w:id="0">
    <w:p w14:paraId="578EFD5B" w14:textId="77777777" w:rsidR="0009135F" w:rsidRDefault="0009135F"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09135F">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13FC7"/>
    <w:multiLevelType w:val="hybridMultilevel"/>
    <w:tmpl w:val="F7260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854D9B"/>
    <w:multiLevelType w:val="multilevel"/>
    <w:tmpl w:val="E28A6E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1935F4D"/>
    <w:multiLevelType w:val="hybridMultilevel"/>
    <w:tmpl w:val="5074F90E"/>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3"/>
  </w:num>
  <w:num w:numId="3" w16cid:durableId="918439341">
    <w:abstractNumId w:val="2"/>
  </w:num>
  <w:num w:numId="4" w16cid:durableId="1479344288">
    <w:abstractNumId w:val="4"/>
  </w:num>
  <w:num w:numId="5" w16cid:durableId="1684480611">
    <w:abstractNumId w:val="6"/>
  </w:num>
  <w:num w:numId="6" w16cid:durableId="2013485893">
    <w:abstractNumId w:val="1"/>
  </w:num>
  <w:num w:numId="7" w16cid:durableId="21151992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08D1"/>
    <w:rsid w:val="000137D3"/>
    <w:rsid w:val="00013992"/>
    <w:rsid w:val="000230AD"/>
    <w:rsid w:val="00025424"/>
    <w:rsid w:val="0002550B"/>
    <w:rsid w:val="000267F2"/>
    <w:rsid w:val="00026FED"/>
    <w:rsid w:val="000327F6"/>
    <w:rsid w:val="000360F4"/>
    <w:rsid w:val="00036D90"/>
    <w:rsid w:val="00040A43"/>
    <w:rsid w:val="000442E0"/>
    <w:rsid w:val="000468D3"/>
    <w:rsid w:val="00047D28"/>
    <w:rsid w:val="00055A6A"/>
    <w:rsid w:val="00055AB5"/>
    <w:rsid w:val="0005652A"/>
    <w:rsid w:val="0005704F"/>
    <w:rsid w:val="0005746A"/>
    <w:rsid w:val="00063EBA"/>
    <w:rsid w:val="00065F2F"/>
    <w:rsid w:val="00077F59"/>
    <w:rsid w:val="00080539"/>
    <w:rsid w:val="0008211B"/>
    <w:rsid w:val="0009036D"/>
    <w:rsid w:val="0009105C"/>
    <w:rsid w:val="0009135F"/>
    <w:rsid w:val="00091A2A"/>
    <w:rsid w:val="00093667"/>
    <w:rsid w:val="000955DB"/>
    <w:rsid w:val="000A005C"/>
    <w:rsid w:val="000A53D2"/>
    <w:rsid w:val="000B043E"/>
    <w:rsid w:val="000B13D4"/>
    <w:rsid w:val="000B4515"/>
    <w:rsid w:val="000C0642"/>
    <w:rsid w:val="000C1183"/>
    <w:rsid w:val="000D19FF"/>
    <w:rsid w:val="000D1A97"/>
    <w:rsid w:val="000D1F8C"/>
    <w:rsid w:val="000D307E"/>
    <w:rsid w:val="000D3DC9"/>
    <w:rsid w:val="000D4A88"/>
    <w:rsid w:val="000E5DF0"/>
    <w:rsid w:val="000F5F3C"/>
    <w:rsid w:val="000F7C35"/>
    <w:rsid w:val="00101415"/>
    <w:rsid w:val="00104D31"/>
    <w:rsid w:val="00106C53"/>
    <w:rsid w:val="001141B9"/>
    <w:rsid w:val="00114A39"/>
    <w:rsid w:val="00114E7D"/>
    <w:rsid w:val="001237A8"/>
    <w:rsid w:val="00125C4B"/>
    <w:rsid w:val="00131A87"/>
    <w:rsid w:val="00136346"/>
    <w:rsid w:val="00137488"/>
    <w:rsid w:val="0014172C"/>
    <w:rsid w:val="001469DD"/>
    <w:rsid w:val="00146F13"/>
    <w:rsid w:val="001509D9"/>
    <w:rsid w:val="00151BDA"/>
    <w:rsid w:val="001522E0"/>
    <w:rsid w:val="001566EC"/>
    <w:rsid w:val="00163342"/>
    <w:rsid w:val="001706D6"/>
    <w:rsid w:val="00170E6D"/>
    <w:rsid w:val="00174742"/>
    <w:rsid w:val="00175BD3"/>
    <w:rsid w:val="0018246B"/>
    <w:rsid w:val="0018316B"/>
    <w:rsid w:val="00187C1D"/>
    <w:rsid w:val="00191EFF"/>
    <w:rsid w:val="001A33D8"/>
    <w:rsid w:val="001A5323"/>
    <w:rsid w:val="001A54D2"/>
    <w:rsid w:val="001B45DF"/>
    <w:rsid w:val="001C0993"/>
    <w:rsid w:val="001C6C10"/>
    <w:rsid w:val="001D456C"/>
    <w:rsid w:val="001D60AC"/>
    <w:rsid w:val="001D6688"/>
    <w:rsid w:val="001E2EA6"/>
    <w:rsid w:val="001F00C4"/>
    <w:rsid w:val="001F51F9"/>
    <w:rsid w:val="001F589E"/>
    <w:rsid w:val="001F6261"/>
    <w:rsid w:val="001F6C29"/>
    <w:rsid w:val="001F6D95"/>
    <w:rsid w:val="00204322"/>
    <w:rsid w:val="0020777E"/>
    <w:rsid w:val="00221502"/>
    <w:rsid w:val="00226C8C"/>
    <w:rsid w:val="0023377C"/>
    <w:rsid w:val="0023560D"/>
    <w:rsid w:val="002463B3"/>
    <w:rsid w:val="00247211"/>
    <w:rsid w:val="002478A1"/>
    <w:rsid w:val="00257C4A"/>
    <w:rsid w:val="00262810"/>
    <w:rsid w:val="00264050"/>
    <w:rsid w:val="00265327"/>
    <w:rsid w:val="00267953"/>
    <w:rsid w:val="0027766B"/>
    <w:rsid w:val="002908A7"/>
    <w:rsid w:val="00294CED"/>
    <w:rsid w:val="002A6C4C"/>
    <w:rsid w:val="002B7152"/>
    <w:rsid w:val="002C22A7"/>
    <w:rsid w:val="002C5724"/>
    <w:rsid w:val="002C6E6C"/>
    <w:rsid w:val="00302F65"/>
    <w:rsid w:val="0030644F"/>
    <w:rsid w:val="003157F5"/>
    <w:rsid w:val="00316A65"/>
    <w:rsid w:val="00320A9A"/>
    <w:rsid w:val="00321D5A"/>
    <w:rsid w:val="00322FC8"/>
    <w:rsid w:val="00324975"/>
    <w:rsid w:val="00326BE3"/>
    <w:rsid w:val="00327C1C"/>
    <w:rsid w:val="00332056"/>
    <w:rsid w:val="003323A7"/>
    <w:rsid w:val="003330A9"/>
    <w:rsid w:val="003353D3"/>
    <w:rsid w:val="00341FB2"/>
    <w:rsid w:val="00344116"/>
    <w:rsid w:val="00352695"/>
    <w:rsid w:val="00361B3A"/>
    <w:rsid w:val="00361D06"/>
    <w:rsid w:val="0036349D"/>
    <w:rsid w:val="00364367"/>
    <w:rsid w:val="003648EB"/>
    <w:rsid w:val="00364A0D"/>
    <w:rsid w:val="003721F9"/>
    <w:rsid w:val="003764C9"/>
    <w:rsid w:val="00376932"/>
    <w:rsid w:val="00376BEF"/>
    <w:rsid w:val="003773A7"/>
    <w:rsid w:val="00377469"/>
    <w:rsid w:val="00382973"/>
    <w:rsid w:val="00390498"/>
    <w:rsid w:val="003967D0"/>
    <w:rsid w:val="00396C6B"/>
    <w:rsid w:val="00397657"/>
    <w:rsid w:val="003A23A6"/>
    <w:rsid w:val="003A3C00"/>
    <w:rsid w:val="003B0F50"/>
    <w:rsid w:val="003C5684"/>
    <w:rsid w:val="003D05F9"/>
    <w:rsid w:val="003D0791"/>
    <w:rsid w:val="003D089B"/>
    <w:rsid w:val="003D5ABB"/>
    <w:rsid w:val="003D61BE"/>
    <w:rsid w:val="003D6257"/>
    <w:rsid w:val="003D7CB6"/>
    <w:rsid w:val="003E4EE2"/>
    <w:rsid w:val="003E6821"/>
    <w:rsid w:val="003E70D2"/>
    <w:rsid w:val="003F019A"/>
    <w:rsid w:val="003F131F"/>
    <w:rsid w:val="003F4044"/>
    <w:rsid w:val="00400351"/>
    <w:rsid w:val="00401163"/>
    <w:rsid w:val="00413881"/>
    <w:rsid w:val="00414983"/>
    <w:rsid w:val="00427445"/>
    <w:rsid w:val="00427BFD"/>
    <w:rsid w:val="004318FB"/>
    <w:rsid w:val="00434361"/>
    <w:rsid w:val="004357FF"/>
    <w:rsid w:val="0043635E"/>
    <w:rsid w:val="00441974"/>
    <w:rsid w:val="00443939"/>
    <w:rsid w:val="004443DC"/>
    <w:rsid w:val="0045251B"/>
    <w:rsid w:val="00462D04"/>
    <w:rsid w:val="0046363D"/>
    <w:rsid w:val="00465F57"/>
    <w:rsid w:val="004738A5"/>
    <w:rsid w:val="00473E8D"/>
    <w:rsid w:val="00474113"/>
    <w:rsid w:val="00480E59"/>
    <w:rsid w:val="004832E2"/>
    <w:rsid w:val="00492BC3"/>
    <w:rsid w:val="004A00A6"/>
    <w:rsid w:val="004A1ABA"/>
    <w:rsid w:val="004A77E8"/>
    <w:rsid w:val="004A7C55"/>
    <w:rsid w:val="004B07EB"/>
    <w:rsid w:val="004B2E91"/>
    <w:rsid w:val="004B3578"/>
    <w:rsid w:val="004B6147"/>
    <w:rsid w:val="004B7406"/>
    <w:rsid w:val="004C1CF3"/>
    <w:rsid w:val="004C26F0"/>
    <w:rsid w:val="004C6CE4"/>
    <w:rsid w:val="004D00F4"/>
    <w:rsid w:val="004D70F2"/>
    <w:rsid w:val="004E3B50"/>
    <w:rsid w:val="004E5ECD"/>
    <w:rsid w:val="004E61C3"/>
    <w:rsid w:val="004F6D99"/>
    <w:rsid w:val="00500412"/>
    <w:rsid w:val="0050190B"/>
    <w:rsid w:val="00510BB5"/>
    <w:rsid w:val="00512871"/>
    <w:rsid w:val="0051542A"/>
    <w:rsid w:val="00515AA7"/>
    <w:rsid w:val="00515FF2"/>
    <w:rsid w:val="0054636E"/>
    <w:rsid w:val="0055640C"/>
    <w:rsid w:val="00560BF6"/>
    <w:rsid w:val="005634D5"/>
    <w:rsid w:val="005663B3"/>
    <w:rsid w:val="00566A3E"/>
    <w:rsid w:val="00572928"/>
    <w:rsid w:val="00576E1D"/>
    <w:rsid w:val="005774D8"/>
    <w:rsid w:val="005775FD"/>
    <w:rsid w:val="005855E1"/>
    <w:rsid w:val="00591228"/>
    <w:rsid w:val="005A0322"/>
    <w:rsid w:val="005A740D"/>
    <w:rsid w:val="005B103C"/>
    <w:rsid w:val="005B396F"/>
    <w:rsid w:val="005B48CF"/>
    <w:rsid w:val="005B62B9"/>
    <w:rsid w:val="005C1BFB"/>
    <w:rsid w:val="005D6A5E"/>
    <w:rsid w:val="005E38B9"/>
    <w:rsid w:val="005F1D3C"/>
    <w:rsid w:val="005F31BC"/>
    <w:rsid w:val="005F498F"/>
    <w:rsid w:val="005F6AF1"/>
    <w:rsid w:val="005F761E"/>
    <w:rsid w:val="00601A8C"/>
    <w:rsid w:val="006030B5"/>
    <w:rsid w:val="006044F5"/>
    <w:rsid w:val="006068BB"/>
    <w:rsid w:val="00610812"/>
    <w:rsid w:val="0061170C"/>
    <w:rsid w:val="00612647"/>
    <w:rsid w:val="006223FD"/>
    <w:rsid w:val="006273FE"/>
    <w:rsid w:val="00627C0B"/>
    <w:rsid w:val="00630092"/>
    <w:rsid w:val="006309F6"/>
    <w:rsid w:val="00630E4E"/>
    <w:rsid w:val="00637676"/>
    <w:rsid w:val="00637D9A"/>
    <w:rsid w:val="00641159"/>
    <w:rsid w:val="006434B9"/>
    <w:rsid w:val="00652E50"/>
    <w:rsid w:val="006631A6"/>
    <w:rsid w:val="00667D3E"/>
    <w:rsid w:val="006718ED"/>
    <w:rsid w:val="00674F47"/>
    <w:rsid w:val="0068584C"/>
    <w:rsid w:val="00685890"/>
    <w:rsid w:val="006927E4"/>
    <w:rsid w:val="00693A38"/>
    <w:rsid w:val="006945B2"/>
    <w:rsid w:val="00697917"/>
    <w:rsid w:val="006A025E"/>
    <w:rsid w:val="006B3E65"/>
    <w:rsid w:val="006B4FF8"/>
    <w:rsid w:val="006C775B"/>
    <w:rsid w:val="006D0204"/>
    <w:rsid w:val="006D18D2"/>
    <w:rsid w:val="006D1903"/>
    <w:rsid w:val="006D5CD5"/>
    <w:rsid w:val="006E1E20"/>
    <w:rsid w:val="006E3720"/>
    <w:rsid w:val="006E6BC4"/>
    <w:rsid w:val="006F6359"/>
    <w:rsid w:val="00706220"/>
    <w:rsid w:val="00706464"/>
    <w:rsid w:val="007266B1"/>
    <w:rsid w:val="007317F0"/>
    <w:rsid w:val="00734908"/>
    <w:rsid w:val="00760AE0"/>
    <w:rsid w:val="007708C0"/>
    <w:rsid w:val="0077307D"/>
    <w:rsid w:val="00781375"/>
    <w:rsid w:val="007914B0"/>
    <w:rsid w:val="00791A31"/>
    <w:rsid w:val="00792886"/>
    <w:rsid w:val="007A545C"/>
    <w:rsid w:val="007A5994"/>
    <w:rsid w:val="007B13D4"/>
    <w:rsid w:val="007B5B52"/>
    <w:rsid w:val="007C0F4A"/>
    <w:rsid w:val="007C1450"/>
    <w:rsid w:val="007C3134"/>
    <w:rsid w:val="007C6FB0"/>
    <w:rsid w:val="007D1F85"/>
    <w:rsid w:val="007E1A8B"/>
    <w:rsid w:val="007E77CB"/>
    <w:rsid w:val="007E78CD"/>
    <w:rsid w:val="007E7F73"/>
    <w:rsid w:val="007F36A8"/>
    <w:rsid w:val="008147A8"/>
    <w:rsid w:val="0082229F"/>
    <w:rsid w:val="0082271F"/>
    <w:rsid w:val="00823698"/>
    <w:rsid w:val="008236AC"/>
    <w:rsid w:val="0083032E"/>
    <w:rsid w:val="00831368"/>
    <w:rsid w:val="00837D73"/>
    <w:rsid w:val="008408F6"/>
    <w:rsid w:val="0084271D"/>
    <w:rsid w:val="00844150"/>
    <w:rsid w:val="00846A60"/>
    <w:rsid w:val="00863B60"/>
    <w:rsid w:val="00867275"/>
    <w:rsid w:val="008677DC"/>
    <w:rsid w:val="00872E2A"/>
    <w:rsid w:val="008738AB"/>
    <w:rsid w:val="0087682F"/>
    <w:rsid w:val="008804E6"/>
    <w:rsid w:val="00882B11"/>
    <w:rsid w:val="008835E5"/>
    <w:rsid w:val="0088457C"/>
    <w:rsid w:val="00887CD7"/>
    <w:rsid w:val="0089045B"/>
    <w:rsid w:val="0089095C"/>
    <w:rsid w:val="00890B9F"/>
    <w:rsid w:val="00890EDD"/>
    <w:rsid w:val="00890FC6"/>
    <w:rsid w:val="0089321A"/>
    <w:rsid w:val="008A16A7"/>
    <w:rsid w:val="008A5CCE"/>
    <w:rsid w:val="008A725D"/>
    <w:rsid w:val="008B1126"/>
    <w:rsid w:val="008B35A5"/>
    <w:rsid w:val="008B50AA"/>
    <w:rsid w:val="008B69EB"/>
    <w:rsid w:val="008B6FE9"/>
    <w:rsid w:val="008C0D39"/>
    <w:rsid w:val="008C173F"/>
    <w:rsid w:val="008C1822"/>
    <w:rsid w:val="008C4392"/>
    <w:rsid w:val="008C56AC"/>
    <w:rsid w:val="008C58E9"/>
    <w:rsid w:val="008C79C8"/>
    <w:rsid w:val="008D017F"/>
    <w:rsid w:val="008D052A"/>
    <w:rsid w:val="008D1447"/>
    <w:rsid w:val="008D1810"/>
    <w:rsid w:val="008D1D59"/>
    <w:rsid w:val="008D2F13"/>
    <w:rsid w:val="008D4F23"/>
    <w:rsid w:val="008E1983"/>
    <w:rsid w:val="008E2F10"/>
    <w:rsid w:val="008E4888"/>
    <w:rsid w:val="008F19D7"/>
    <w:rsid w:val="008F47BD"/>
    <w:rsid w:val="009039D1"/>
    <w:rsid w:val="0090650A"/>
    <w:rsid w:val="00906662"/>
    <w:rsid w:val="00907907"/>
    <w:rsid w:val="00910E2F"/>
    <w:rsid w:val="0091537B"/>
    <w:rsid w:val="009162FF"/>
    <w:rsid w:val="00920D1E"/>
    <w:rsid w:val="009276CF"/>
    <w:rsid w:val="00931D2F"/>
    <w:rsid w:val="00940A54"/>
    <w:rsid w:val="00945B0B"/>
    <w:rsid w:val="00945CA7"/>
    <w:rsid w:val="009528D9"/>
    <w:rsid w:val="00955C36"/>
    <w:rsid w:val="00955DE6"/>
    <w:rsid w:val="009605E6"/>
    <w:rsid w:val="00963A04"/>
    <w:rsid w:val="00964EB3"/>
    <w:rsid w:val="009666E0"/>
    <w:rsid w:val="00975053"/>
    <w:rsid w:val="0097789A"/>
    <w:rsid w:val="00980F59"/>
    <w:rsid w:val="00990706"/>
    <w:rsid w:val="00990C18"/>
    <w:rsid w:val="00990C1C"/>
    <w:rsid w:val="009A0BF0"/>
    <w:rsid w:val="009A3B1E"/>
    <w:rsid w:val="009A7DF8"/>
    <w:rsid w:val="009B7DB5"/>
    <w:rsid w:val="009C1150"/>
    <w:rsid w:val="009C1372"/>
    <w:rsid w:val="009D03D9"/>
    <w:rsid w:val="009D5934"/>
    <w:rsid w:val="009D6BF2"/>
    <w:rsid w:val="009E0E47"/>
    <w:rsid w:val="009E62F7"/>
    <w:rsid w:val="009F0597"/>
    <w:rsid w:val="009F3B6F"/>
    <w:rsid w:val="009F4D75"/>
    <w:rsid w:val="00A168F1"/>
    <w:rsid w:val="00A31A48"/>
    <w:rsid w:val="00A32ECF"/>
    <w:rsid w:val="00A32F8F"/>
    <w:rsid w:val="00A331C4"/>
    <w:rsid w:val="00A35790"/>
    <w:rsid w:val="00A376C3"/>
    <w:rsid w:val="00A43182"/>
    <w:rsid w:val="00A54C37"/>
    <w:rsid w:val="00A55214"/>
    <w:rsid w:val="00A566F3"/>
    <w:rsid w:val="00A62556"/>
    <w:rsid w:val="00A655B3"/>
    <w:rsid w:val="00A70C06"/>
    <w:rsid w:val="00A71418"/>
    <w:rsid w:val="00A7275A"/>
    <w:rsid w:val="00A74BAD"/>
    <w:rsid w:val="00A835BC"/>
    <w:rsid w:val="00A84FF1"/>
    <w:rsid w:val="00A8643A"/>
    <w:rsid w:val="00A90284"/>
    <w:rsid w:val="00AA4004"/>
    <w:rsid w:val="00AA5915"/>
    <w:rsid w:val="00AA71A5"/>
    <w:rsid w:val="00AB0957"/>
    <w:rsid w:val="00AB2492"/>
    <w:rsid w:val="00AC134E"/>
    <w:rsid w:val="00AC5526"/>
    <w:rsid w:val="00AC7CC7"/>
    <w:rsid w:val="00AD0BA6"/>
    <w:rsid w:val="00AD3902"/>
    <w:rsid w:val="00AD4650"/>
    <w:rsid w:val="00AD59D4"/>
    <w:rsid w:val="00AD6AD9"/>
    <w:rsid w:val="00AD7540"/>
    <w:rsid w:val="00AD7D10"/>
    <w:rsid w:val="00AE2204"/>
    <w:rsid w:val="00AF6906"/>
    <w:rsid w:val="00B0395B"/>
    <w:rsid w:val="00B03E91"/>
    <w:rsid w:val="00B049F8"/>
    <w:rsid w:val="00B055E5"/>
    <w:rsid w:val="00B063C4"/>
    <w:rsid w:val="00B06F69"/>
    <w:rsid w:val="00B1137C"/>
    <w:rsid w:val="00B15609"/>
    <w:rsid w:val="00B26F36"/>
    <w:rsid w:val="00B26FCF"/>
    <w:rsid w:val="00B33CFD"/>
    <w:rsid w:val="00B343B7"/>
    <w:rsid w:val="00B40AA2"/>
    <w:rsid w:val="00B44732"/>
    <w:rsid w:val="00B46CD3"/>
    <w:rsid w:val="00B5357F"/>
    <w:rsid w:val="00B54431"/>
    <w:rsid w:val="00B5707E"/>
    <w:rsid w:val="00B60D5C"/>
    <w:rsid w:val="00B61993"/>
    <w:rsid w:val="00B642A9"/>
    <w:rsid w:val="00B71734"/>
    <w:rsid w:val="00B71CA8"/>
    <w:rsid w:val="00B757BD"/>
    <w:rsid w:val="00B803D2"/>
    <w:rsid w:val="00B902C3"/>
    <w:rsid w:val="00B93C14"/>
    <w:rsid w:val="00B96F03"/>
    <w:rsid w:val="00B97E99"/>
    <w:rsid w:val="00BA702B"/>
    <w:rsid w:val="00BA77A6"/>
    <w:rsid w:val="00BB0367"/>
    <w:rsid w:val="00BB46B8"/>
    <w:rsid w:val="00BB5147"/>
    <w:rsid w:val="00BB6829"/>
    <w:rsid w:val="00BB7942"/>
    <w:rsid w:val="00BC1C71"/>
    <w:rsid w:val="00BC3004"/>
    <w:rsid w:val="00BC3C10"/>
    <w:rsid w:val="00BD704A"/>
    <w:rsid w:val="00BD781B"/>
    <w:rsid w:val="00BE019F"/>
    <w:rsid w:val="00BE3CC8"/>
    <w:rsid w:val="00BE3FC5"/>
    <w:rsid w:val="00BE7CF6"/>
    <w:rsid w:val="00BF04AA"/>
    <w:rsid w:val="00BF6B46"/>
    <w:rsid w:val="00C0199A"/>
    <w:rsid w:val="00C043F6"/>
    <w:rsid w:val="00C12F0E"/>
    <w:rsid w:val="00C16656"/>
    <w:rsid w:val="00C25B91"/>
    <w:rsid w:val="00C25BE7"/>
    <w:rsid w:val="00C30905"/>
    <w:rsid w:val="00C3503A"/>
    <w:rsid w:val="00C43CFD"/>
    <w:rsid w:val="00C4409C"/>
    <w:rsid w:val="00C44AD8"/>
    <w:rsid w:val="00C465EC"/>
    <w:rsid w:val="00C47FB4"/>
    <w:rsid w:val="00C52C04"/>
    <w:rsid w:val="00C53471"/>
    <w:rsid w:val="00C63233"/>
    <w:rsid w:val="00C71EFA"/>
    <w:rsid w:val="00C72E5A"/>
    <w:rsid w:val="00C76397"/>
    <w:rsid w:val="00C80B96"/>
    <w:rsid w:val="00C81445"/>
    <w:rsid w:val="00C830CD"/>
    <w:rsid w:val="00C938E9"/>
    <w:rsid w:val="00C93A79"/>
    <w:rsid w:val="00C93F00"/>
    <w:rsid w:val="00C978FD"/>
    <w:rsid w:val="00CA1768"/>
    <w:rsid w:val="00CA2E7A"/>
    <w:rsid w:val="00CA517F"/>
    <w:rsid w:val="00CB3FE4"/>
    <w:rsid w:val="00CB5599"/>
    <w:rsid w:val="00CB5DE3"/>
    <w:rsid w:val="00CB63B2"/>
    <w:rsid w:val="00CC5157"/>
    <w:rsid w:val="00CC69AC"/>
    <w:rsid w:val="00CD6939"/>
    <w:rsid w:val="00CE05C1"/>
    <w:rsid w:val="00CE1714"/>
    <w:rsid w:val="00CE2283"/>
    <w:rsid w:val="00CE2C9D"/>
    <w:rsid w:val="00CE321D"/>
    <w:rsid w:val="00CE3800"/>
    <w:rsid w:val="00CF1085"/>
    <w:rsid w:val="00CF466B"/>
    <w:rsid w:val="00CF54FC"/>
    <w:rsid w:val="00CF5E61"/>
    <w:rsid w:val="00CF6C26"/>
    <w:rsid w:val="00D04C48"/>
    <w:rsid w:val="00D12EC8"/>
    <w:rsid w:val="00D16C9E"/>
    <w:rsid w:val="00D2561A"/>
    <w:rsid w:val="00D275D6"/>
    <w:rsid w:val="00D30895"/>
    <w:rsid w:val="00D353AA"/>
    <w:rsid w:val="00D35BEA"/>
    <w:rsid w:val="00D41477"/>
    <w:rsid w:val="00D47CA1"/>
    <w:rsid w:val="00D53E19"/>
    <w:rsid w:val="00D54CF8"/>
    <w:rsid w:val="00D57708"/>
    <w:rsid w:val="00D61959"/>
    <w:rsid w:val="00D63AD3"/>
    <w:rsid w:val="00D65395"/>
    <w:rsid w:val="00D67C01"/>
    <w:rsid w:val="00D7410F"/>
    <w:rsid w:val="00D74AA2"/>
    <w:rsid w:val="00D811D8"/>
    <w:rsid w:val="00D837E0"/>
    <w:rsid w:val="00D95290"/>
    <w:rsid w:val="00DA0011"/>
    <w:rsid w:val="00DA32E4"/>
    <w:rsid w:val="00DA3FE0"/>
    <w:rsid w:val="00DB1ED1"/>
    <w:rsid w:val="00DB3F46"/>
    <w:rsid w:val="00DB6A6E"/>
    <w:rsid w:val="00DC210C"/>
    <w:rsid w:val="00DD1CB3"/>
    <w:rsid w:val="00DD41C5"/>
    <w:rsid w:val="00DD5A26"/>
    <w:rsid w:val="00DD7B97"/>
    <w:rsid w:val="00DE0E31"/>
    <w:rsid w:val="00DE2E26"/>
    <w:rsid w:val="00DE3C5E"/>
    <w:rsid w:val="00DF4739"/>
    <w:rsid w:val="00DF5D52"/>
    <w:rsid w:val="00DF6463"/>
    <w:rsid w:val="00E01307"/>
    <w:rsid w:val="00E02831"/>
    <w:rsid w:val="00E048EB"/>
    <w:rsid w:val="00E04AE2"/>
    <w:rsid w:val="00E07AF2"/>
    <w:rsid w:val="00E07E93"/>
    <w:rsid w:val="00E16B51"/>
    <w:rsid w:val="00E17EA5"/>
    <w:rsid w:val="00E20264"/>
    <w:rsid w:val="00E224ED"/>
    <w:rsid w:val="00E24ABB"/>
    <w:rsid w:val="00E25823"/>
    <w:rsid w:val="00E32CE2"/>
    <w:rsid w:val="00E33394"/>
    <w:rsid w:val="00E37178"/>
    <w:rsid w:val="00E42F38"/>
    <w:rsid w:val="00E438E7"/>
    <w:rsid w:val="00E512DE"/>
    <w:rsid w:val="00E529A7"/>
    <w:rsid w:val="00E55503"/>
    <w:rsid w:val="00E6014E"/>
    <w:rsid w:val="00E60A60"/>
    <w:rsid w:val="00E627F7"/>
    <w:rsid w:val="00E655BB"/>
    <w:rsid w:val="00E65D8B"/>
    <w:rsid w:val="00E7004B"/>
    <w:rsid w:val="00E80306"/>
    <w:rsid w:val="00E854EA"/>
    <w:rsid w:val="00E90070"/>
    <w:rsid w:val="00E93502"/>
    <w:rsid w:val="00E96D77"/>
    <w:rsid w:val="00EA0CA4"/>
    <w:rsid w:val="00EA1701"/>
    <w:rsid w:val="00EA1F92"/>
    <w:rsid w:val="00EA6AC5"/>
    <w:rsid w:val="00EB26DA"/>
    <w:rsid w:val="00EB70AC"/>
    <w:rsid w:val="00EC0C55"/>
    <w:rsid w:val="00EC558A"/>
    <w:rsid w:val="00EC6644"/>
    <w:rsid w:val="00ED0203"/>
    <w:rsid w:val="00ED2A04"/>
    <w:rsid w:val="00ED79D0"/>
    <w:rsid w:val="00EE17E4"/>
    <w:rsid w:val="00EF2079"/>
    <w:rsid w:val="00F014DA"/>
    <w:rsid w:val="00F11E5A"/>
    <w:rsid w:val="00F26DF7"/>
    <w:rsid w:val="00F3161A"/>
    <w:rsid w:val="00F32CDB"/>
    <w:rsid w:val="00F47D41"/>
    <w:rsid w:val="00F5438A"/>
    <w:rsid w:val="00F60972"/>
    <w:rsid w:val="00F61AB4"/>
    <w:rsid w:val="00F6739A"/>
    <w:rsid w:val="00F7778E"/>
    <w:rsid w:val="00F77BA5"/>
    <w:rsid w:val="00F80924"/>
    <w:rsid w:val="00F811AE"/>
    <w:rsid w:val="00F84D9A"/>
    <w:rsid w:val="00F9104A"/>
    <w:rsid w:val="00F91496"/>
    <w:rsid w:val="00F92495"/>
    <w:rsid w:val="00F96359"/>
    <w:rsid w:val="00FA0FBB"/>
    <w:rsid w:val="00FB0A20"/>
    <w:rsid w:val="00FB1AD4"/>
    <w:rsid w:val="00FB333E"/>
    <w:rsid w:val="00FC2FE9"/>
    <w:rsid w:val="00FC354E"/>
    <w:rsid w:val="00FD373C"/>
    <w:rsid w:val="00FD497F"/>
    <w:rsid w:val="00FD5C3B"/>
    <w:rsid w:val="00FD5D94"/>
    <w:rsid w:val="00FD5EFD"/>
    <w:rsid w:val="00FE1195"/>
    <w:rsid w:val="00FE6D68"/>
    <w:rsid w:val="00FE7491"/>
    <w:rsid w:val="00FF0DCB"/>
    <w:rsid w:val="00FF27D7"/>
    <w:rsid w:val="00FF65CE"/>
    <w:rsid w:val="00FF67BB"/>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 w:type="character" w:styleId="Hyperlink">
    <w:name w:val="Hyperlink"/>
    <w:basedOn w:val="DefaultParagraphFont"/>
    <w:uiPriority w:val="99"/>
    <w:unhideWhenUsed/>
    <w:rsid w:val="00CD6939"/>
    <w:rPr>
      <w:color w:val="0563C1" w:themeColor="hyperlink"/>
      <w:u w:val="single"/>
    </w:rPr>
  </w:style>
  <w:style w:type="character" w:styleId="UnresolvedMention">
    <w:name w:val="Unresolved Mention"/>
    <w:basedOn w:val="DefaultParagraphFont"/>
    <w:uiPriority w:val="99"/>
    <w:semiHidden/>
    <w:unhideWhenUsed/>
    <w:rsid w:val="00CD6939"/>
    <w:rPr>
      <w:color w:val="605E5C"/>
      <w:shd w:val="clear" w:color="auto" w:fill="E1DFDD"/>
    </w:rPr>
  </w:style>
  <w:style w:type="character" w:styleId="CommentReference">
    <w:name w:val="annotation reference"/>
    <w:basedOn w:val="DefaultParagraphFont"/>
    <w:uiPriority w:val="99"/>
    <w:semiHidden/>
    <w:unhideWhenUsed/>
    <w:rsid w:val="00510BB5"/>
    <w:rPr>
      <w:sz w:val="16"/>
      <w:szCs w:val="16"/>
    </w:rPr>
  </w:style>
  <w:style w:type="paragraph" w:styleId="CommentText">
    <w:name w:val="annotation text"/>
    <w:basedOn w:val="Normal"/>
    <w:link w:val="CommentTextChar"/>
    <w:uiPriority w:val="99"/>
    <w:unhideWhenUsed/>
    <w:rsid w:val="00510BB5"/>
    <w:rPr>
      <w:sz w:val="20"/>
      <w:szCs w:val="20"/>
    </w:rPr>
  </w:style>
  <w:style w:type="character" w:customStyle="1" w:styleId="CommentTextChar">
    <w:name w:val="Comment Text Char"/>
    <w:basedOn w:val="DefaultParagraphFont"/>
    <w:link w:val="CommentText"/>
    <w:uiPriority w:val="99"/>
    <w:rsid w:val="00510BB5"/>
    <w:rPr>
      <w:rFonts w:ascii="Narkisim" w:eastAsia="Times New Roman" w:hAnsi="Narkisim" w:cs="Times New Roman"/>
      <w:sz w:val="20"/>
      <w:szCs w:val="20"/>
    </w:rPr>
  </w:style>
  <w:style w:type="paragraph" w:styleId="CommentSubject">
    <w:name w:val="annotation subject"/>
    <w:basedOn w:val="CommentText"/>
    <w:next w:val="CommentText"/>
    <w:link w:val="CommentSubjectChar"/>
    <w:uiPriority w:val="99"/>
    <w:semiHidden/>
    <w:unhideWhenUsed/>
    <w:rsid w:val="00510BB5"/>
    <w:rPr>
      <w:b/>
      <w:bCs/>
    </w:rPr>
  </w:style>
  <w:style w:type="character" w:customStyle="1" w:styleId="CommentSubjectChar">
    <w:name w:val="Comment Subject Char"/>
    <w:basedOn w:val="CommentTextChar"/>
    <w:link w:val="CommentSubject"/>
    <w:uiPriority w:val="99"/>
    <w:semiHidden/>
    <w:rsid w:val="00510BB5"/>
    <w:rPr>
      <w:rFonts w:ascii="Narkisim" w:eastAsia="Times New Roman" w:hAnsi="Narkisim"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7867">
      <w:bodyDiv w:val="1"/>
      <w:marLeft w:val="0"/>
      <w:marRight w:val="0"/>
      <w:marTop w:val="0"/>
      <w:marBottom w:val="0"/>
      <w:divBdr>
        <w:top w:val="none" w:sz="0" w:space="0" w:color="auto"/>
        <w:left w:val="none" w:sz="0" w:space="0" w:color="auto"/>
        <w:bottom w:val="none" w:sz="0" w:space="0" w:color="auto"/>
        <w:right w:val="none" w:sz="0" w:space="0" w:color="auto"/>
      </w:divBdr>
    </w:div>
    <w:div w:id="115463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Pages>
  <Words>688</Words>
  <Characters>3789</Characters>
  <Application>Microsoft Office Word</Application>
  <DocSecurity>0</DocSecurity>
  <Lines>67</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5</cp:revision>
  <dcterms:created xsi:type="dcterms:W3CDTF">2026-06-03T17:11:00Z</dcterms:created>
  <dcterms:modified xsi:type="dcterms:W3CDTF">2026-06-0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